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073"/>
      </w:tblGrid>
      <w:tr w:rsidR="00257D84" w:rsidRPr="000E67D4" w14:paraId="481E0AA2" w14:textId="77777777" w:rsidTr="005F75F6">
        <w:trPr>
          <w:cantSplit/>
          <w:jc w:val="center"/>
        </w:trPr>
        <w:tc>
          <w:tcPr>
            <w:tcW w:w="9073" w:type="dxa"/>
            <w:shd w:val="pct20" w:color="auto" w:fill="auto"/>
          </w:tcPr>
          <w:p w14:paraId="35EFB5CB" w14:textId="77777777" w:rsidR="00257D84" w:rsidRPr="000E67D4" w:rsidRDefault="00257D84" w:rsidP="005F75F6">
            <w:pPr>
              <w:pStyle w:val="youthaf0part"/>
              <w:rPr>
                <w:rFonts w:asciiTheme="minorHAnsi" w:hAnsiTheme="minorHAnsi"/>
                <w:noProof w:val="0"/>
                <w:sz w:val="18"/>
                <w:szCs w:val="18"/>
                <w:lang w:val="pl-PL"/>
              </w:rPr>
            </w:pPr>
            <w:r w:rsidRPr="00F9176E">
              <w:rPr>
                <w:rFonts w:asciiTheme="minorHAnsi" w:hAnsiTheme="minorHAnsi"/>
                <w:noProof w:val="0"/>
                <w:sz w:val="22"/>
                <w:szCs w:val="18"/>
                <w:lang w:val="pl-PL"/>
              </w:rPr>
              <w:t>Część VIII.  Oświadczenie</w:t>
            </w:r>
          </w:p>
        </w:tc>
      </w:tr>
      <w:tr w:rsidR="00257D84" w:rsidRPr="00D80604" w14:paraId="3B08CCBE" w14:textId="77777777" w:rsidTr="005F75F6">
        <w:trPr>
          <w:cantSplit/>
          <w:jc w:val="center"/>
        </w:trPr>
        <w:tc>
          <w:tcPr>
            <w:tcW w:w="9073" w:type="dxa"/>
            <w:tcBorders>
              <w:bottom w:val="single" w:sz="4" w:space="0" w:color="auto"/>
            </w:tcBorders>
          </w:tcPr>
          <w:p w14:paraId="438AB32E" w14:textId="77777777" w:rsidR="00257D84" w:rsidRPr="00270799" w:rsidRDefault="00257D84" w:rsidP="005F75F6">
            <w:pPr>
              <w:pStyle w:val="youthaf4subcomment"/>
              <w:rPr>
                <w:rFonts w:asciiTheme="minorHAnsi" w:hAnsiTheme="minorHAnsi"/>
                <w:b/>
                <w:i w:val="0"/>
                <w:noProof w:val="0"/>
                <w:sz w:val="18"/>
                <w:szCs w:val="18"/>
                <w:lang w:val="pl-PL"/>
              </w:rPr>
            </w:pP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Wypełnia</w:t>
            </w:r>
            <w:r w:rsidR="00BC1A0C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ją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osoba</w:t>
            </w:r>
            <w:r w:rsidR="00BC1A0C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</w:t>
            </w:r>
            <w:r w:rsidR="000E1CB3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y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upoważniona</w:t>
            </w:r>
            <w:r w:rsidR="000E1CB3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e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do podejmowania prawnie wiążących zobowiązań </w:t>
            </w:r>
            <w:r w:rsidR="000E1CB3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majątkowych 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w imieniu wnioskodawcy. </w:t>
            </w:r>
          </w:p>
        </w:tc>
      </w:tr>
      <w:tr w:rsidR="00257D84" w:rsidRPr="000E67D4" w14:paraId="6F19BEAB" w14:textId="77777777" w:rsidTr="000E67D4">
        <w:trPr>
          <w:cantSplit/>
          <w:trHeight w:val="13208"/>
          <w:jc w:val="center"/>
        </w:trPr>
        <w:tc>
          <w:tcPr>
            <w:tcW w:w="9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3777A" w14:textId="77777777" w:rsidR="00257D84" w:rsidRPr="000E67D4" w:rsidRDefault="00257D84" w:rsidP="005F75F6">
            <w:pPr>
              <w:pStyle w:val="1Texte"/>
              <w:spacing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</w:p>
          <w:p w14:paraId="292B7716" w14:textId="77777777" w:rsidR="00257D84" w:rsidRPr="000E67D4" w:rsidRDefault="00257D84" w:rsidP="005F75F6">
            <w:pPr>
              <w:pStyle w:val="1Texte"/>
              <w:spacing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Cs w:val="18"/>
                <w:lang w:val="pl-PL"/>
              </w:rPr>
              <w:t xml:space="preserve">Ja, niżej podpisany/a, oświadczam, że wszelkie informacje zawarte w niniejszym wniosku, włącznie </w:t>
            </w:r>
            <w:r w:rsidRPr="000E67D4">
              <w:rPr>
                <w:rFonts w:asciiTheme="minorHAnsi" w:hAnsiTheme="minorHAnsi" w:cs="Arial"/>
                <w:szCs w:val="18"/>
                <w:lang w:val="pl-PL"/>
              </w:rPr>
              <w:br/>
              <w:t xml:space="preserve">z opisem projektu, są wedle mej najlepszej wiedzy zgodne z prawdą i jest mi znana treść załączników </w:t>
            </w:r>
            <w:r w:rsidRPr="000E67D4">
              <w:rPr>
                <w:rFonts w:asciiTheme="minorHAnsi" w:hAnsiTheme="minorHAnsi" w:cs="Arial"/>
                <w:szCs w:val="18"/>
                <w:lang w:val="pl-PL"/>
              </w:rPr>
              <w:br/>
              <w:t xml:space="preserve">do formularza wniosku. </w:t>
            </w:r>
          </w:p>
          <w:p w14:paraId="038452D3" w14:textId="77777777" w:rsidR="00257D84" w:rsidRPr="000E67D4" w:rsidRDefault="00257D84" w:rsidP="005F75F6">
            <w:pPr>
              <w:pStyle w:val="1Texte"/>
              <w:spacing w:before="60"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Cs w:val="18"/>
                <w:lang w:val="pl-PL"/>
              </w:rPr>
              <w:t xml:space="preserve">Potwierdzam, że nasza instytucja dysponuje środkami finansowymi i możliwościami działania, jakich wymaga realizacja proponowanego projektu. </w:t>
            </w:r>
          </w:p>
          <w:p w14:paraId="066A153D" w14:textId="77777777" w:rsidR="00257D84" w:rsidRPr="000E67D4" w:rsidRDefault="00257D84" w:rsidP="005F75F6">
            <w:pPr>
              <w:pStyle w:val="Blockquote"/>
              <w:spacing w:before="60"/>
              <w:ind w:left="228" w:right="119"/>
              <w:jc w:val="both"/>
              <w:rPr>
                <w:rFonts w:asciiTheme="minorHAnsi" w:hAnsiTheme="minorHAnsi" w:cs="Arial"/>
                <w:snapToGrid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napToGrid/>
                <w:sz w:val="18"/>
                <w:szCs w:val="18"/>
                <w:lang w:val="pl-PL"/>
              </w:rPr>
              <w:t xml:space="preserve">Przyjmuję do wiadomości, że zgodnie z przepisami środki finansowe nie mogą zostać przyznane wnioskodawcom, którzy znajdują się w jednej z niżej wymienionych sytuacji: </w:t>
            </w:r>
          </w:p>
          <w:p w14:paraId="2EBD7B8F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postawieni w stan upadłości lub likwidacji, podlegają zarządowi sądowemu, zawarli ugodę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br/>
              <w:t>z wierzycielami, zawiesili działalność gospodarczą, toczy się wobec nich postępowanie w tych sprawach lub znajdują się w analogicznej sytuacji wynikającej z zastosowania podobnej procedury przewidzianej w przepisach danego kraju,</w:t>
            </w:r>
          </w:p>
          <w:p w14:paraId="3639F1D8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skazani prawomocnym wyrokiem za przestępstwo dotyczące etyki zawodowej, </w:t>
            </w:r>
          </w:p>
          <w:p w14:paraId="67FFBD97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uznani za winnych poważnego naruszenia etyki zawodowej, udowodnionego w dowolny sposób uznany za uzasadniony przez instytucję zlecającą, </w:t>
            </w:r>
          </w:p>
          <w:p w14:paraId="591926B1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ie wypełnili zobowiązań dotyczących opłacania składek na ubezpieczenia społeczne lub płacenia podatków zgodnie z przepisami prawa kraju, w którym mają siedzibę, lub przepisami w kraju instytucji zlecającej lub kraju, w którym umowa ma być wykonywana, </w:t>
            </w:r>
          </w:p>
          <w:p w14:paraId="34EE302A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ydany został wobec nich prawomocny wyrok za oszustwo finansowe, korupcję, udział w organizacji przestępczej lub jakiekolwiek inne działanie niezgodne z prawem, szkodzące interesom finansowym Wspólnoty, </w:t>
            </w:r>
          </w:p>
          <w:p w14:paraId="30BA8942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wyniku innej procedury przetargowej lub procedury przyznawania środków finansowych z budżetu Wspólnoty stwierdzono, że poważnie naruszyli umowę z powodu niedopełnienia zawartych w umowie zobowiązań, </w:t>
            </w:r>
          </w:p>
          <w:p w14:paraId="7F30862F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związku ze swym wnioskiem o środki finansowe znaleźli się w sytuacji konfliktu interesów, </w:t>
            </w:r>
          </w:p>
          <w:p w14:paraId="0398B7C8" w14:textId="77777777" w:rsidR="00257D84" w:rsidRDefault="00257D84" w:rsidP="00CD2A2E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swym wniosku o środki finansowe przedstawili niezgodne z prawdą informacje wymagane przez instytucję zlecającą jako warunek udziału w procedurze przyznawania środków finansowych lub nie przedstawili tych informacji. </w:t>
            </w:r>
          </w:p>
          <w:p w14:paraId="14CF2D21" w14:textId="77777777" w:rsidR="00A14596" w:rsidRPr="000E67D4" w:rsidRDefault="00A14596" w:rsidP="00A14596">
            <w:pPr>
              <w:spacing w:before="20" w:after="20"/>
              <w:ind w:left="737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6B030AAD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przypadku zaakceptowania naszego wniosku upoważniam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Narodową Instytucję Zarządzającą Polsko-</w:t>
            </w:r>
            <w:r w:rsidR="00270799">
              <w:rPr>
                <w:rFonts w:asciiTheme="minorHAnsi" w:hAnsiTheme="minorHAnsi" w:cs="Arial"/>
                <w:sz w:val="18"/>
                <w:szCs w:val="18"/>
                <w:lang w:val="pl-PL"/>
              </w:rPr>
              <w:t>Litewskim Funduszem Wymiany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 Młodzieży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o publikowania na swej stronie internetowej lub w jakiejkolwiek innej odpowiedniej formie następujących danych:</w:t>
            </w:r>
          </w:p>
          <w:p w14:paraId="6EBD77D2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azwa/nazwisko i adres beneficjenta środków finansowych, </w:t>
            </w:r>
          </w:p>
          <w:p w14:paraId="75AA9F8F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przeznaczenie środków finansowych, </w:t>
            </w:r>
          </w:p>
          <w:p w14:paraId="2DB81CEC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przyznana kwota i procent finansowania kosztów zatwierdzonego programu pracy. </w:t>
            </w:r>
          </w:p>
          <w:p w14:paraId="0B3A59D6" w14:textId="77777777" w:rsidR="00257D84" w:rsidRPr="000E67D4" w:rsidRDefault="00257D84" w:rsidP="005F75F6">
            <w:pPr>
              <w:ind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589520E3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nioskodawca zobowiązuje się informować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N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arodową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stytucję </w:t>
            </w:r>
            <w:r w:rsidR="00FE2263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arządzającą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o wszelkich zmianach mających wpływ na działania przedstawione w niniejszym wniosku.</w:t>
            </w:r>
          </w:p>
          <w:p w14:paraId="6C1B7C81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75844B1C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 xml:space="preserve">Nazwa wnioskodawcy: </w:t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  <w:t>Pieczęć wnioskodawcy:</w:t>
            </w:r>
          </w:p>
          <w:p w14:paraId="6F4260E3" w14:textId="77777777" w:rsidR="00257D8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608BDE12" w14:textId="77777777" w:rsidR="000E67D4" w:rsidRPr="000E67D4" w:rsidRDefault="000E67D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70D3513F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>Przedstawiciel(e) prawny(i)*</w:t>
            </w:r>
          </w:p>
          <w:p w14:paraId="75E0CFA0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mię i nazwisko (drukowanymi literami)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4C8A2323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Miejsce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  <w:t>Podpis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6A72D2D9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ata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520FC691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42418C8E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>Koordynator projektu (osoba kontaktowa)</w:t>
            </w:r>
          </w:p>
          <w:p w14:paraId="67BA024B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mię i nazwisko (drukowanymi literami)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65F6E7DC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Miejsce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  <w:t>Podpis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4C29E359" w14:textId="77777777" w:rsidR="00257D84" w:rsidRDefault="00257D84" w:rsidP="000E67D4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ata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7E03B3E8" w14:textId="77777777" w:rsidR="000E67D4" w:rsidRPr="000E67D4" w:rsidRDefault="000E67D4" w:rsidP="000E67D4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</w:tc>
      </w:tr>
    </w:tbl>
    <w:p w14:paraId="49B49BD5" w14:textId="77777777" w:rsidR="00E90318" w:rsidRPr="000E67D4" w:rsidRDefault="00E90318" w:rsidP="000E67D4">
      <w:pPr>
        <w:rPr>
          <w:rFonts w:asciiTheme="minorHAnsi" w:hAnsiTheme="minorHAnsi"/>
          <w:sz w:val="18"/>
          <w:szCs w:val="18"/>
        </w:rPr>
      </w:pPr>
    </w:p>
    <w:sectPr w:rsidR="00E90318" w:rsidRPr="000E67D4" w:rsidSect="000E67D4">
      <w:headerReference w:type="default" r:id="rId7"/>
      <w:footerReference w:type="default" r:id="rId8"/>
      <w:pgSz w:w="11906" w:h="16838"/>
      <w:pgMar w:top="1276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0042F" w14:textId="77777777" w:rsidR="00903DEE" w:rsidRDefault="00903DEE" w:rsidP="00257D84">
      <w:r>
        <w:separator/>
      </w:r>
    </w:p>
  </w:endnote>
  <w:endnote w:type="continuationSeparator" w:id="0">
    <w:p w14:paraId="0B63EE57" w14:textId="77777777" w:rsidR="00903DEE" w:rsidRDefault="00903DEE" w:rsidP="00257D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763DC" w14:textId="77777777" w:rsidR="00257D84" w:rsidRPr="00CE4BF7" w:rsidRDefault="000E67D4">
    <w:pPr>
      <w:pStyle w:val="Stopka"/>
      <w:rPr>
        <w:rFonts w:asciiTheme="minorHAnsi" w:hAnsiTheme="minorHAnsi" w:cs="Arial"/>
        <w:sz w:val="16"/>
        <w:szCs w:val="16"/>
        <w:lang w:val="pl-PL"/>
      </w:rPr>
    </w:pPr>
    <w:r>
      <w:rPr>
        <w:rFonts w:asciiTheme="minorHAnsi" w:hAnsiTheme="minorHAnsi" w:cs="Arial"/>
        <w:sz w:val="16"/>
        <w:szCs w:val="16"/>
        <w:lang w:val="pl-PL"/>
      </w:rPr>
      <w:t>* Jeżeli występuję więcej niż j</w:t>
    </w:r>
    <w:r w:rsidR="00257D84" w:rsidRPr="00CE4BF7">
      <w:rPr>
        <w:rFonts w:asciiTheme="minorHAnsi" w:hAnsiTheme="minorHAnsi" w:cs="Arial"/>
        <w:sz w:val="16"/>
        <w:szCs w:val="16"/>
        <w:lang w:val="pl-PL"/>
      </w:rPr>
      <w:t>eden przedstawiciel prawny, należy skopiować t</w:t>
    </w:r>
    <w:r>
      <w:rPr>
        <w:rFonts w:asciiTheme="minorHAnsi" w:hAnsiTheme="minorHAnsi" w:cs="Arial"/>
        <w:sz w:val="16"/>
        <w:szCs w:val="16"/>
        <w:lang w:val="pl-PL"/>
      </w:rPr>
      <w:t>ę</w:t>
    </w:r>
    <w:r w:rsidR="00257D84" w:rsidRPr="00CE4BF7">
      <w:rPr>
        <w:rFonts w:asciiTheme="minorHAnsi" w:hAnsiTheme="minorHAnsi" w:cs="Arial"/>
        <w:sz w:val="16"/>
        <w:szCs w:val="16"/>
        <w:lang w:val="pl-PL"/>
      </w:rPr>
      <w:t xml:space="preserve"> część i dodać kolejnych przedstawicieli, którzy na oświadczeniu złożą swój podpi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B2202" w14:textId="77777777" w:rsidR="00903DEE" w:rsidRDefault="00903DEE" w:rsidP="00257D84">
      <w:r>
        <w:separator/>
      </w:r>
    </w:p>
  </w:footnote>
  <w:footnote w:type="continuationSeparator" w:id="0">
    <w:p w14:paraId="0398E0BB" w14:textId="77777777" w:rsidR="00903DEE" w:rsidRDefault="00903DEE" w:rsidP="00257D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5295A" w14:textId="4E892848" w:rsidR="00FE2263" w:rsidRPr="002040FD" w:rsidRDefault="00270799" w:rsidP="00FE2263">
    <w:pPr>
      <w:tabs>
        <w:tab w:val="center" w:pos="4536"/>
        <w:tab w:val="right" w:pos="9072"/>
      </w:tabs>
      <w:jc w:val="both"/>
      <w:rPr>
        <w:rFonts w:ascii="Arial" w:hAnsi="Arial" w:cs="Arial"/>
        <w:sz w:val="16"/>
        <w:szCs w:val="16"/>
        <w:lang w:val="pl-PL"/>
      </w:rPr>
    </w:pPr>
    <w:r>
      <w:rPr>
        <w:rFonts w:ascii="Arial" w:hAnsi="Arial" w:cs="Arial"/>
        <w:noProof/>
        <w:sz w:val="16"/>
        <w:szCs w:val="16"/>
        <w:lang w:val="pl-PL" w:eastAsia="pl-PL"/>
      </w:rPr>
      <w:drawing>
        <wp:anchor distT="0" distB="0" distL="114300" distR="114300" simplePos="0" relativeHeight="251658240" behindDoc="0" locked="0" layoutInCell="1" allowOverlap="1" wp14:anchorId="5BA6AE51" wp14:editId="247A46C0">
          <wp:simplePos x="0" y="0"/>
          <wp:positionH relativeFrom="margin">
            <wp:posOffset>4191000</wp:posOffset>
          </wp:positionH>
          <wp:positionV relativeFrom="margin">
            <wp:posOffset>-714375</wp:posOffset>
          </wp:positionV>
          <wp:extent cx="1933575" cy="581025"/>
          <wp:effectExtent l="0" t="0" r="9525" b="952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3575" cy="581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E2263" w:rsidRPr="002040FD">
      <w:rPr>
        <w:rFonts w:ascii="Arial" w:hAnsi="Arial" w:cs="Arial"/>
        <w:sz w:val="16"/>
        <w:szCs w:val="16"/>
        <w:lang w:val="pl-PL"/>
      </w:rPr>
      <w:t>Polsko-</w:t>
    </w:r>
    <w:r>
      <w:rPr>
        <w:rFonts w:ascii="Arial" w:hAnsi="Arial" w:cs="Arial"/>
        <w:sz w:val="16"/>
        <w:szCs w:val="16"/>
        <w:lang w:val="pl-PL"/>
      </w:rPr>
      <w:t xml:space="preserve">Litewski Fundusz </w:t>
    </w:r>
    <w:r w:rsidR="002040FD" w:rsidRPr="002040FD">
      <w:rPr>
        <w:rFonts w:ascii="Arial" w:hAnsi="Arial" w:cs="Arial"/>
        <w:sz w:val="16"/>
        <w:szCs w:val="16"/>
        <w:lang w:val="pl-PL"/>
      </w:rPr>
      <w:t xml:space="preserve">Wymiany Młodzieży </w:t>
    </w:r>
    <w:r w:rsidR="00270469">
      <w:rPr>
        <w:rFonts w:ascii="Arial" w:hAnsi="Arial" w:cs="Arial"/>
        <w:sz w:val="16"/>
        <w:szCs w:val="16"/>
        <w:lang w:val="pl-PL"/>
      </w:rPr>
      <w:t>202</w:t>
    </w:r>
    <w:r w:rsidR="00C03FF0">
      <w:rPr>
        <w:rFonts w:ascii="Arial" w:hAnsi="Arial" w:cs="Arial"/>
        <w:sz w:val="16"/>
        <w:szCs w:val="16"/>
        <w:lang w:val="pl-PL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26A86"/>
    <w:multiLevelType w:val="multilevel"/>
    <w:tmpl w:val="FDBCE2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Poziom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9B278C"/>
    <w:multiLevelType w:val="hybridMultilevel"/>
    <w:tmpl w:val="CCA0B6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00E97"/>
    <w:multiLevelType w:val="multilevel"/>
    <w:tmpl w:val="4D2019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Poziom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A030FFA"/>
    <w:multiLevelType w:val="hybridMultilevel"/>
    <w:tmpl w:val="30848C4C"/>
    <w:lvl w:ilvl="0" w:tplc="9DA2FE3E">
      <w:start w:val="1"/>
      <w:numFmt w:val="bullet"/>
      <w:lvlText w:val=""/>
      <w:lvlJc w:val="left"/>
      <w:pPr>
        <w:tabs>
          <w:tab w:val="num" w:pos="735"/>
        </w:tabs>
        <w:ind w:left="735" w:hanging="39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78"/>
        </w:tabs>
        <w:ind w:left="17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98"/>
        </w:tabs>
        <w:ind w:left="24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38"/>
        </w:tabs>
        <w:ind w:left="39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58"/>
        </w:tabs>
        <w:ind w:left="46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78"/>
        </w:tabs>
        <w:ind w:left="53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98"/>
        </w:tabs>
        <w:ind w:left="60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18"/>
        </w:tabs>
        <w:ind w:left="6818" w:hanging="360"/>
      </w:pPr>
      <w:rPr>
        <w:rFonts w:ascii="Wingdings" w:hAnsi="Wingdings" w:hint="default"/>
      </w:rPr>
    </w:lvl>
  </w:abstractNum>
  <w:abstractNum w:abstractNumId="4" w15:restartNumberingAfterBreak="0">
    <w:nsid w:val="4A130532"/>
    <w:multiLevelType w:val="hybridMultilevel"/>
    <w:tmpl w:val="1E08919C"/>
    <w:lvl w:ilvl="0" w:tplc="037C1694">
      <w:start w:val="1"/>
      <w:numFmt w:val="lowerLetter"/>
      <w:lvlText w:val="(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E6F00B9E">
      <w:start w:val="2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 w:tplc="078AA5BA">
      <w:start w:val="1"/>
      <w:numFmt w:val="bullet"/>
      <w:lvlText w:val=""/>
      <w:lvlJc w:val="left"/>
      <w:pPr>
        <w:tabs>
          <w:tab w:val="num" w:pos="2377"/>
        </w:tabs>
        <w:ind w:left="2377" w:hanging="397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2911983"/>
    <w:multiLevelType w:val="hybridMultilevel"/>
    <w:tmpl w:val="7DD85D94"/>
    <w:lvl w:ilvl="0" w:tplc="7CBEE60C">
      <w:start w:val="1"/>
      <w:numFmt w:val="decimal"/>
      <w:pStyle w:val="Poziom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D0635A"/>
    <w:multiLevelType w:val="hybridMultilevel"/>
    <w:tmpl w:val="A816D58E"/>
    <w:lvl w:ilvl="0" w:tplc="69B0FC06">
      <w:start w:val="1"/>
      <w:numFmt w:val="bullet"/>
      <w:pStyle w:val="Punkty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5717220">
    <w:abstractNumId w:val="0"/>
  </w:num>
  <w:num w:numId="2" w16cid:durableId="426266689">
    <w:abstractNumId w:val="2"/>
  </w:num>
  <w:num w:numId="3" w16cid:durableId="1586959985">
    <w:abstractNumId w:val="5"/>
  </w:num>
  <w:num w:numId="4" w16cid:durableId="547379952">
    <w:abstractNumId w:val="6"/>
  </w:num>
  <w:num w:numId="5" w16cid:durableId="219636958">
    <w:abstractNumId w:val="6"/>
  </w:num>
  <w:num w:numId="6" w16cid:durableId="668096027">
    <w:abstractNumId w:val="1"/>
  </w:num>
  <w:num w:numId="7" w16cid:durableId="264923413">
    <w:abstractNumId w:val="4"/>
  </w:num>
  <w:num w:numId="8" w16cid:durableId="6535348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tTS1NDEwNTYyMDFV0lEKTi0uzszPAykwqgUA0irJuywAAAA="/>
  </w:docVars>
  <w:rsids>
    <w:rsidRoot w:val="00257D84"/>
    <w:rsid w:val="0009779C"/>
    <w:rsid w:val="000E1CB3"/>
    <w:rsid w:val="000E67D4"/>
    <w:rsid w:val="001E4FA7"/>
    <w:rsid w:val="002040FD"/>
    <w:rsid w:val="00257D84"/>
    <w:rsid w:val="00270469"/>
    <w:rsid w:val="00270799"/>
    <w:rsid w:val="00430B13"/>
    <w:rsid w:val="0067616C"/>
    <w:rsid w:val="007C66F9"/>
    <w:rsid w:val="00895644"/>
    <w:rsid w:val="00903DEE"/>
    <w:rsid w:val="00A00DAD"/>
    <w:rsid w:val="00A14596"/>
    <w:rsid w:val="00A36741"/>
    <w:rsid w:val="00A70C45"/>
    <w:rsid w:val="00AE029F"/>
    <w:rsid w:val="00BC1A0C"/>
    <w:rsid w:val="00C03FF0"/>
    <w:rsid w:val="00CD2A2E"/>
    <w:rsid w:val="00CE4BF7"/>
    <w:rsid w:val="00D80604"/>
    <w:rsid w:val="00E90318"/>
    <w:rsid w:val="00EE66D1"/>
    <w:rsid w:val="00F9176E"/>
    <w:rsid w:val="00FE2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4DF8CD6"/>
  <w15:docId w15:val="{60D8DBA1-E1B3-45F6-AFC5-FAE3ABD02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57D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oziom2">
    <w:name w:val="Poziom 2."/>
    <w:basedOn w:val="Akapitzlist"/>
    <w:link w:val="Poziom2Znak"/>
    <w:qFormat/>
    <w:rsid w:val="00895644"/>
    <w:pPr>
      <w:numPr>
        <w:ilvl w:val="1"/>
        <w:numId w:val="1"/>
      </w:numPr>
      <w:spacing w:before="480"/>
      <w:jc w:val="both"/>
    </w:pPr>
    <w:rPr>
      <w:rFonts w:eastAsia="Calibri"/>
      <w:b/>
      <w:sz w:val="26"/>
    </w:rPr>
  </w:style>
  <w:style w:type="character" w:customStyle="1" w:styleId="Poziom2Znak">
    <w:name w:val="Poziom 2. Znak"/>
    <w:basedOn w:val="Domylnaczcionkaakapitu"/>
    <w:link w:val="Poziom2"/>
    <w:rsid w:val="00895644"/>
    <w:rPr>
      <w:rFonts w:ascii="Times New Roman" w:eastAsia="Calibri" w:hAnsi="Times New Roman" w:cs="Times New Roman"/>
      <w:b/>
      <w:sz w:val="26"/>
      <w:szCs w:val="24"/>
    </w:rPr>
  </w:style>
  <w:style w:type="paragraph" w:styleId="Akapitzlist">
    <w:name w:val="List Paragraph"/>
    <w:basedOn w:val="Normalny"/>
    <w:uiPriority w:val="34"/>
    <w:qFormat/>
    <w:rsid w:val="00895644"/>
    <w:pPr>
      <w:ind w:left="720"/>
      <w:contextualSpacing/>
    </w:pPr>
  </w:style>
  <w:style w:type="paragraph" w:customStyle="1" w:styleId="Poziom3">
    <w:name w:val="Poziom 3."/>
    <w:basedOn w:val="Akapitzlist"/>
    <w:link w:val="Poziom3Znak"/>
    <w:qFormat/>
    <w:rsid w:val="00895644"/>
    <w:pPr>
      <w:numPr>
        <w:ilvl w:val="2"/>
        <w:numId w:val="2"/>
      </w:numPr>
      <w:spacing w:before="360"/>
    </w:pPr>
    <w:rPr>
      <w:b/>
    </w:rPr>
  </w:style>
  <w:style w:type="character" w:customStyle="1" w:styleId="Poziom3Znak">
    <w:name w:val="Poziom 3. Znak"/>
    <w:basedOn w:val="Domylnaczcionkaakapitu"/>
    <w:link w:val="Poziom3"/>
    <w:rsid w:val="00895644"/>
    <w:rPr>
      <w:rFonts w:ascii="Times New Roman" w:hAnsi="Times New Roman" w:cs="Times New Roman"/>
      <w:b/>
      <w:sz w:val="24"/>
      <w:szCs w:val="24"/>
    </w:rPr>
  </w:style>
  <w:style w:type="paragraph" w:customStyle="1" w:styleId="Poziom4">
    <w:name w:val="Poziom 4."/>
    <w:basedOn w:val="Normalny"/>
    <w:link w:val="Poziom4Znak"/>
    <w:qFormat/>
    <w:rsid w:val="00895644"/>
    <w:pPr>
      <w:jc w:val="both"/>
    </w:pPr>
    <w:rPr>
      <w:b/>
      <w:smallCaps/>
    </w:rPr>
  </w:style>
  <w:style w:type="character" w:customStyle="1" w:styleId="Poziom4Znak">
    <w:name w:val="Poziom 4. Znak"/>
    <w:basedOn w:val="Domylnaczcionkaakapitu"/>
    <w:link w:val="Poziom4"/>
    <w:rsid w:val="00895644"/>
    <w:rPr>
      <w:rFonts w:ascii="Times New Roman" w:hAnsi="Times New Roman" w:cs="Times New Roman"/>
      <w:b/>
      <w:smallCaps/>
      <w:sz w:val="24"/>
      <w:szCs w:val="24"/>
    </w:rPr>
  </w:style>
  <w:style w:type="paragraph" w:customStyle="1" w:styleId="Punktowanie">
    <w:name w:val="Punktowanie"/>
    <w:basedOn w:val="Normalny"/>
    <w:link w:val="PunktowanieZnak"/>
    <w:rsid w:val="00895644"/>
    <w:pPr>
      <w:autoSpaceDE w:val="0"/>
      <w:autoSpaceDN w:val="0"/>
      <w:adjustRightInd w:val="0"/>
      <w:spacing w:before="57"/>
      <w:ind w:left="851" w:hanging="284"/>
      <w:jc w:val="both"/>
      <w:textAlignment w:val="center"/>
    </w:pPr>
    <w:rPr>
      <w:color w:val="000000"/>
      <w:lang w:eastAsia="pl-PL"/>
    </w:rPr>
  </w:style>
  <w:style w:type="character" w:customStyle="1" w:styleId="PunktowanieZnak">
    <w:name w:val="Punktowanie Znak"/>
    <w:basedOn w:val="Domylnaczcionkaakapitu"/>
    <w:link w:val="Punktowanie"/>
    <w:rsid w:val="00895644"/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Tabelatytu">
    <w:name w:val="Tabela_tytuł"/>
    <w:basedOn w:val="Normalny"/>
    <w:link w:val="TabelatytuZnak"/>
    <w:qFormat/>
    <w:rsid w:val="00895644"/>
    <w:pPr>
      <w:jc w:val="both"/>
    </w:pPr>
    <w:rPr>
      <w:rFonts w:eastAsia="Calibri"/>
      <w:b/>
    </w:rPr>
  </w:style>
  <w:style w:type="character" w:customStyle="1" w:styleId="TabelatytuZnak">
    <w:name w:val="Tabela_tytuł Znak"/>
    <w:basedOn w:val="Domylnaczcionkaakapitu"/>
    <w:link w:val="Tabelatytu"/>
    <w:rsid w:val="00895644"/>
    <w:rPr>
      <w:rFonts w:ascii="Times New Roman" w:eastAsia="Calibri" w:hAnsi="Times New Roman" w:cs="Times New Roman"/>
      <w:b/>
      <w:szCs w:val="24"/>
    </w:rPr>
  </w:style>
  <w:style w:type="paragraph" w:customStyle="1" w:styleId="rdo">
    <w:name w:val="Źródło"/>
    <w:basedOn w:val="Normalny"/>
    <w:link w:val="rdoZnak"/>
    <w:qFormat/>
    <w:rsid w:val="00895644"/>
    <w:pPr>
      <w:spacing w:before="240"/>
      <w:jc w:val="both"/>
    </w:pPr>
    <w:rPr>
      <w:rFonts w:eastAsia="Calibri"/>
      <w:i/>
      <w:sz w:val="20"/>
    </w:rPr>
  </w:style>
  <w:style w:type="character" w:customStyle="1" w:styleId="rdoZnak">
    <w:name w:val="Źródło Znak"/>
    <w:basedOn w:val="Domylnaczcionkaakapitu"/>
    <w:link w:val="rdo"/>
    <w:rsid w:val="00895644"/>
    <w:rPr>
      <w:rFonts w:ascii="Times New Roman" w:eastAsia="Calibri" w:hAnsi="Times New Roman" w:cs="Times New Roman"/>
      <w:i/>
      <w:sz w:val="20"/>
      <w:szCs w:val="24"/>
    </w:rPr>
  </w:style>
  <w:style w:type="table" w:customStyle="1" w:styleId="Tavelaraport">
    <w:name w:val="Tavela_raport"/>
    <w:basedOn w:val="Standardowy"/>
    <w:uiPriority w:val="99"/>
    <w:rsid w:val="00895644"/>
    <w:pPr>
      <w:spacing w:before="20" w:after="60" w:line="240" w:lineRule="auto"/>
    </w:pPr>
    <w:rPr>
      <w:rFonts w:ascii="Times New Roman" w:hAnsi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wordWrap/>
        <w:spacing w:beforeLines="0" w:before="60" w:beforeAutospacing="0" w:afterLines="0" w:after="60" w:afterAutospacing="0"/>
        <w:jc w:val="center"/>
      </w:pPr>
      <w:rPr>
        <w:rFonts w:ascii="Times New Roman" w:hAnsi="Times New Roman"/>
        <w:b/>
        <w:sz w:val="18"/>
      </w:rPr>
      <w:tblPr/>
      <w:tcPr>
        <w:shd w:val="clear" w:color="auto" w:fill="D9D9D9" w:themeFill="background1" w:themeFillShade="D9"/>
      </w:tcPr>
    </w:tblStylePr>
    <w:tblStylePr w:type="firstCol">
      <w:pPr>
        <w:jc w:val="left"/>
      </w:pPr>
      <w:rPr>
        <w:rFonts w:ascii="Times New Roman" w:hAnsi="Times New Roman"/>
        <w:b/>
        <w:sz w:val="18"/>
      </w:rPr>
      <w:tblPr/>
      <w:tcPr>
        <w:shd w:val="clear" w:color="auto" w:fill="D9D9D9" w:themeFill="background1" w:themeFillShade="D9"/>
      </w:tcPr>
    </w:tblStylePr>
  </w:style>
  <w:style w:type="paragraph" w:customStyle="1" w:styleId="Poziom1">
    <w:name w:val="Poziom 1."/>
    <w:basedOn w:val="Akapitzlist"/>
    <w:link w:val="Poziom1Znak"/>
    <w:qFormat/>
    <w:rsid w:val="00895644"/>
    <w:pPr>
      <w:numPr>
        <w:numId w:val="3"/>
      </w:numPr>
    </w:pPr>
    <w:rPr>
      <w:b/>
      <w:sz w:val="28"/>
      <w:szCs w:val="32"/>
    </w:rPr>
  </w:style>
  <w:style w:type="character" w:customStyle="1" w:styleId="Poziom1Znak">
    <w:name w:val="Poziom 1. Znak"/>
    <w:basedOn w:val="Domylnaczcionkaakapitu"/>
    <w:link w:val="Poziom1"/>
    <w:rsid w:val="00895644"/>
    <w:rPr>
      <w:rFonts w:ascii="Times New Roman" w:hAnsi="Times New Roman" w:cs="Times New Roman"/>
      <w:b/>
      <w:sz w:val="28"/>
      <w:szCs w:val="32"/>
    </w:rPr>
  </w:style>
  <w:style w:type="paragraph" w:customStyle="1" w:styleId="Punkty">
    <w:name w:val="Punkty"/>
    <w:basedOn w:val="Normalny"/>
    <w:link w:val="PunktyZnak"/>
    <w:qFormat/>
    <w:rsid w:val="00895644"/>
    <w:pPr>
      <w:numPr>
        <w:numId w:val="5"/>
      </w:numPr>
      <w:jc w:val="both"/>
    </w:pPr>
  </w:style>
  <w:style w:type="character" w:customStyle="1" w:styleId="PunktyZnak">
    <w:name w:val="Punkty Znak"/>
    <w:basedOn w:val="Domylnaczcionkaakapitu"/>
    <w:link w:val="Punkty"/>
    <w:rsid w:val="00895644"/>
    <w:rPr>
      <w:rFonts w:ascii="Times New Roman" w:hAnsi="Times New Roman"/>
      <w:sz w:val="24"/>
      <w:szCs w:val="24"/>
    </w:rPr>
  </w:style>
  <w:style w:type="paragraph" w:customStyle="1" w:styleId="youthaf0part">
    <w:name w:val="youth.af.0.part"/>
    <w:basedOn w:val="Normalny"/>
    <w:rsid w:val="00257D84"/>
    <w:pPr>
      <w:keepNext/>
      <w:tabs>
        <w:tab w:val="left" w:pos="284"/>
      </w:tabs>
      <w:spacing w:before="80" w:after="60"/>
    </w:pPr>
    <w:rPr>
      <w:rFonts w:ascii="Arial" w:hAnsi="Arial"/>
      <w:b/>
      <w:noProof/>
      <w:szCs w:val="20"/>
      <w:lang w:eastAsia="en-US"/>
    </w:rPr>
  </w:style>
  <w:style w:type="paragraph" w:customStyle="1" w:styleId="youthafxdistance">
    <w:name w:val="youth.af.x.distance"/>
    <w:basedOn w:val="Normalny"/>
    <w:link w:val="youthafxdistanceZnak"/>
    <w:rsid w:val="00257D84"/>
    <w:pPr>
      <w:keepNext/>
      <w:tabs>
        <w:tab w:val="left" w:pos="284"/>
      </w:tabs>
      <w:spacing w:before="60" w:after="60"/>
    </w:pPr>
    <w:rPr>
      <w:rFonts w:ascii="Arial" w:hAnsi="Arial"/>
      <w:noProof/>
      <w:sz w:val="20"/>
      <w:szCs w:val="20"/>
      <w:lang w:eastAsia="en-US"/>
    </w:rPr>
  </w:style>
  <w:style w:type="paragraph" w:customStyle="1" w:styleId="youthaf4subcomment">
    <w:name w:val="youth.af.4.subcomment"/>
    <w:basedOn w:val="Normalny"/>
    <w:rsid w:val="00257D84"/>
    <w:pPr>
      <w:keepNext/>
      <w:tabs>
        <w:tab w:val="left" w:pos="284"/>
      </w:tabs>
      <w:spacing w:before="60" w:after="100"/>
    </w:pPr>
    <w:rPr>
      <w:rFonts w:ascii="Arial" w:hAnsi="Arial"/>
      <w:i/>
      <w:noProof/>
      <w:sz w:val="16"/>
      <w:szCs w:val="20"/>
      <w:lang w:eastAsia="en-US"/>
    </w:rPr>
  </w:style>
  <w:style w:type="paragraph" w:customStyle="1" w:styleId="1Texte">
    <w:name w:val="1Texte"/>
    <w:basedOn w:val="Normalny"/>
    <w:rsid w:val="00257D84"/>
    <w:pPr>
      <w:overflowPunct w:val="0"/>
      <w:autoSpaceDE w:val="0"/>
      <w:autoSpaceDN w:val="0"/>
      <w:adjustRightInd w:val="0"/>
      <w:spacing w:line="220" w:lineRule="exact"/>
      <w:ind w:left="425"/>
      <w:textAlignment w:val="baseline"/>
    </w:pPr>
    <w:rPr>
      <w:rFonts w:ascii="Helvetica" w:hAnsi="Helvetica"/>
      <w:sz w:val="18"/>
      <w:szCs w:val="20"/>
      <w:lang w:eastAsia="en-US"/>
    </w:rPr>
  </w:style>
  <w:style w:type="paragraph" w:customStyle="1" w:styleId="Blockquote">
    <w:name w:val="Blockquote"/>
    <w:basedOn w:val="Normalny"/>
    <w:rsid w:val="00257D84"/>
    <w:pPr>
      <w:spacing w:before="100" w:after="100"/>
      <w:ind w:left="360" w:right="360"/>
    </w:pPr>
    <w:rPr>
      <w:snapToGrid w:val="0"/>
      <w:szCs w:val="20"/>
      <w:lang w:eastAsia="en-US"/>
    </w:rPr>
  </w:style>
  <w:style w:type="character" w:customStyle="1" w:styleId="youthafxdistanceZnak">
    <w:name w:val="youth.af.x.distance Znak"/>
    <w:link w:val="youthafxdistance"/>
    <w:rsid w:val="00257D84"/>
    <w:rPr>
      <w:rFonts w:ascii="Arial" w:eastAsia="Times New Roman" w:hAnsi="Arial" w:cs="Times New Roman"/>
      <w:noProof/>
      <w:sz w:val="20"/>
      <w:szCs w:val="20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257D8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57D8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Stopka">
    <w:name w:val="footer"/>
    <w:basedOn w:val="Normalny"/>
    <w:link w:val="StopkaZnak"/>
    <w:uiPriority w:val="99"/>
    <w:unhideWhenUsed/>
    <w:rsid w:val="00257D8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57D8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00DA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00DAD"/>
    <w:rPr>
      <w:rFonts w:ascii="Tahoma" w:eastAsia="Times New Roman" w:hAnsi="Tahoma" w:cs="Tahoma"/>
      <w:sz w:val="16"/>
      <w:szCs w:val="16"/>
      <w:lang w:val="en-GB" w:eastAsia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E1CB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E1CB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E1CB3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E1CB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E1CB3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434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on</dc:creator>
  <cp:lastModifiedBy>Marta Piwka</cp:lastModifiedBy>
  <cp:revision>21</cp:revision>
  <dcterms:created xsi:type="dcterms:W3CDTF">2017-02-20T14:12:00Z</dcterms:created>
  <dcterms:modified xsi:type="dcterms:W3CDTF">2023-11-14T10:51:00Z</dcterms:modified>
</cp:coreProperties>
</file>